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171" w:type="pct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91"/>
        <w:gridCol w:w="138"/>
      </w:tblGrid>
      <w:tr w:rsidR="00B43AFB" w:rsidRPr="007F4AEE" w14:paraId="493470AF" w14:textId="77777777" w:rsidTr="00952EB2">
        <w:trPr>
          <w:gridAfter w:val="1"/>
          <w:wAfter w:w="47" w:type="pct"/>
          <w:trHeight w:val="679"/>
        </w:trPr>
        <w:tc>
          <w:tcPr>
            <w:tcW w:w="4953" w:type="pct"/>
            <w:tcBorders>
              <w:bottom w:val="single" w:sz="12" w:space="0" w:color="auto"/>
            </w:tcBorders>
            <w:vAlign w:val="center"/>
          </w:tcPr>
          <w:p w14:paraId="6CB082E4" w14:textId="79C5263E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7A7D97BA" wp14:editId="48216CD0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68580</wp:posOffset>
                  </wp:positionV>
                  <wp:extent cx="502920" cy="502920"/>
                  <wp:effectExtent l="0" t="0" r="0" b="0"/>
                  <wp:wrapSquare wrapText="bothSides"/>
                  <wp:docPr id="8" name="Resim 8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4A9A5D9D" w14:textId="1B590ACB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DUR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MEHMET AKİF ERSOY ÜNİVERSİTESİ</w:t>
            </w:r>
          </w:p>
          <w:p w14:paraId="4961D4FB" w14:textId="41FFC15F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>Ü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LİSANSÜSTÜ DERS SINAV PROGRAM TAKVİMİ FORMU</w:t>
            </w:r>
          </w:p>
        </w:tc>
      </w:tr>
      <w:tr w:rsidR="00B43AFB" w:rsidRPr="007F4AEE" w14:paraId="04617DAD" w14:textId="77777777" w:rsidTr="00952EB2">
        <w:trPr>
          <w:gridAfter w:val="1"/>
          <w:wAfter w:w="47" w:type="pct"/>
          <w:trHeight w:val="302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D3B8B2" w14:textId="22365E89" w:rsidR="00B43AFB" w:rsidRPr="007F4AEE" w:rsidRDefault="00B43AFB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E26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2B79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 w:rsidR="003D5F78">
              <w:rPr>
                <w:rFonts w:ascii="Times New Roman" w:hAnsi="Times New Roman" w:cs="Times New Roman"/>
                <w:sz w:val="24"/>
                <w:szCs w:val="24"/>
              </w:rPr>
              <w:t>GÜZ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</w:t>
            </w:r>
            <w:proofErr w:type="gramStart"/>
            <w:r>
              <w:rPr>
                <w:rFonts w:ascii="Times New Roman" w:hAnsi="Times New Roman"/>
              </w:rPr>
              <w:t xml:space="preserve">SINAV  </w:t>
            </w:r>
            <w:r w:rsidR="003D5F78">
              <w:rPr>
                <w:rFonts w:ascii="Times New Roman" w:hAnsi="Times New Roman"/>
              </w:rPr>
              <w:t>(</w:t>
            </w:r>
            <w:proofErr w:type="gramEnd"/>
            <w:r w:rsidR="003D5F78">
              <w:rPr>
                <w:rFonts w:ascii="Times New Roman" w:hAnsi="Times New Roman"/>
              </w:rPr>
              <w:t xml:space="preserve">   )      </w:t>
            </w:r>
            <w:r>
              <w:rPr>
                <w:rFonts w:ascii="Times New Roman" w:hAnsi="Times New Roman"/>
              </w:rPr>
              <w:t xml:space="preserve">YARIYIL SONU SINAVI </w:t>
            </w:r>
            <w:r w:rsidR="003D5F78">
              <w:rPr>
                <w:rFonts w:ascii="Times New Roman" w:hAnsi="Times New Roman"/>
              </w:rPr>
              <w:t>(  )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  BÜTÜNLEME</w:t>
            </w:r>
            <w:r w:rsidR="001D6189">
              <w:rPr>
                <w:rFonts w:ascii="Times New Roman" w:hAnsi="Times New Roman"/>
              </w:rPr>
              <w:t xml:space="preserve">  </w:t>
            </w:r>
            <w:r w:rsidR="003D5F78">
              <w:rPr>
                <w:rFonts w:ascii="Times New Roman" w:hAnsi="Times New Roman"/>
              </w:rPr>
              <w:t xml:space="preserve">( </w:t>
            </w:r>
            <w:r w:rsidR="0089293D">
              <w:rPr>
                <w:rFonts w:ascii="Times New Roman" w:hAnsi="Times New Roman"/>
              </w:rPr>
              <w:t>X</w:t>
            </w:r>
            <w:r w:rsidR="003D5F78">
              <w:rPr>
                <w:rFonts w:ascii="Times New Roman" w:hAnsi="Times New Roman"/>
              </w:rPr>
              <w:t xml:space="preserve">  )</w:t>
            </w:r>
            <w:r w:rsidR="001D618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r w:rsidR="001D6189">
              <w:rPr>
                <w:rFonts w:ascii="Times New Roman" w:hAnsi="Times New Roman"/>
              </w:rPr>
              <w:t xml:space="preserve">         </w:t>
            </w:r>
            <w:r>
              <w:rPr>
                <w:rFonts w:ascii="Times New Roman" w:hAnsi="Times New Roman"/>
              </w:rPr>
              <w:t xml:space="preserve">     </w:t>
            </w:r>
          </w:p>
        </w:tc>
      </w:tr>
      <w:tr w:rsidR="00B43AFB" w:rsidRPr="007F4AEE" w14:paraId="1F985235" w14:textId="77777777" w:rsidTr="00E94334">
        <w:trPr>
          <w:gridAfter w:val="1"/>
          <w:wAfter w:w="47" w:type="pct"/>
          <w:trHeight w:val="5700"/>
        </w:trPr>
        <w:tc>
          <w:tcPr>
            <w:tcW w:w="4953" w:type="pct"/>
            <w:tcBorders>
              <w:top w:val="single" w:sz="12" w:space="0" w:color="auto"/>
              <w:bottom w:val="single" w:sz="12" w:space="0" w:color="auto"/>
            </w:tcBorders>
          </w:tcPr>
          <w:p w14:paraId="2B1F16D0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14"/>
              <w:gridCol w:w="5164"/>
              <w:gridCol w:w="2027"/>
              <w:gridCol w:w="2056"/>
            </w:tblGrid>
            <w:tr w:rsidR="00B43AFB" w:rsidRPr="000A1288" w14:paraId="1662BEE2" w14:textId="77777777" w:rsidTr="00B43AFB">
              <w:trPr>
                <w:trHeight w:val="291"/>
              </w:trPr>
              <w:tc>
                <w:tcPr>
                  <w:tcW w:w="4714" w:type="dxa"/>
                  <w:tcBorders>
                    <w:bottom w:val="single" w:sz="4" w:space="0" w:color="auto"/>
                  </w:tcBorders>
                  <w:vAlign w:val="center"/>
                </w:tcPr>
                <w:p w14:paraId="62BAEF8B" w14:textId="77777777" w:rsidR="00B43AFB" w:rsidRPr="000A1288" w:rsidRDefault="00E94334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164" w:type="dxa"/>
                  <w:tcBorders>
                    <w:bottom w:val="single" w:sz="4" w:space="0" w:color="auto"/>
                  </w:tcBorders>
                  <w:vAlign w:val="center"/>
                </w:tcPr>
                <w:p w14:paraId="38849A5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083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222A6B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402BEFC7" w14:textId="77777777" w:rsidTr="00952EB2">
              <w:trPr>
                <w:trHeight w:val="379"/>
              </w:trPr>
              <w:tc>
                <w:tcPr>
                  <w:tcW w:w="4714" w:type="dxa"/>
                  <w:tcBorders>
                    <w:top w:val="single" w:sz="4" w:space="0" w:color="auto"/>
                  </w:tcBorders>
                  <w:vAlign w:val="center"/>
                </w:tcPr>
                <w:p w14:paraId="6541960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164" w:type="dxa"/>
                  <w:tcBorders>
                    <w:top w:val="single" w:sz="4" w:space="0" w:color="auto"/>
                  </w:tcBorders>
                  <w:vAlign w:val="center"/>
                </w:tcPr>
                <w:p w14:paraId="20247D2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27" w:type="dxa"/>
                  <w:tcBorders>
                    <w:top w:val="single" w:sz="4" w:space="0" w:color="auto"/>
                  </w:tcBorders>
                  <w:vAlign w:val="center"/>
                </w:tcPr>
                <w:p w14:paraId="32E22460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16D83F67" wp14:editId="0105134F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6" name="Dikdörtgen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6887544" id="Dikdörtgen 6" o:spid="_x0000_s1026" style="position:absolute;margin-left:3.55pt;margin-top:-.95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" filled="f" strokecolor="windowText" strokeweight="1pt"/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</w:t>
                  </w:r>
                  <w:r w:rsidRPr="001369F4">
                    <w:rPr>
                      <w:rFonts w:ascii="Times New Roman" w:hAnsi="Times New Roman" w:cs="Times New Roman"/>
                      <w:b/>
                    </w:rPr>
                    <w:t>X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Yüksek Lisans</w:t>
                  </w:r>
                </w:p>
              </w:tc>
              <w:tc>
                <w:tcPr>
                  <w:tcW w:w="2056" w:type="dxa"/>
                  <w:tcBorders>
                    <w:top w:val="single" w:sz="4" w:space="0" w:color="auto"/>
                  </w:tcBorders>
                  <w:vAlign w:val="center"/>
                </w:tcPr>
                <w:p w14:paraId="289A3D3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3AC27CB7" wp14:editId="5237491B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7" name="Dikdörtgen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74BFFE38" w14:textId="77777777" w:rsidR="00B43AFB" w:rsidRDefault="00B43AFB" w:rsidP="00B43AFB">
                                        <w:pPr>
                                          <w:jc w:val="center"/>
                                        </w:pPr>
                                        <w: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AC27CB7" id="Dikdörtgen 7" o:spid="_x0000_s1026" style="position:absolute;margin-left:4.55pt;margin-top:1.2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" filled="f" strokecolor="windowText" strokeweight="1pt">
                            <v:textbox>
                              <w:txbxContent>
                                <w:p w14:paraId="74BFFE38" w14:textId="77777777" w:rsidR="00B43AFB" w:rsidRDefault="00B43AFB" w:rsidP="00B43AFB">
                                  <w:pPr>
                                    <w:jc w:val="center"/>
                                  </w:pPr>
                                  <w: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   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709A7BF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029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78"/>
              <w:gridCol w:w="5039"/>
              <w:gridCol w:w="1313"/>
              <w:gridCol w:w="1180"/>
              <w:gridCol w:w="1313"/>
              <w:gridCol w:w="3806"/>
            </w:tblGrid>
            <w:tr w:rsidR="00B43AFB" w:rsidRPr="000A1288" w14:paraId="59878830" w14:textId="77777777" w:rsidTr="008D2919">
              <w:trPr>
                <w:trHeight w:val="290"/>
              </w:trPr>
              <w:tc>
                <w:tcPr>
                  <w:tcW w:w="6417" w:type="dxa"/>
                  <w:gridSpan w:val="2"/>
                  <w:vAlign w:val="center"/>
                </w:tcPr>
                <w:p w14:paraId="7193527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3BCF1929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13051ED3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180" w:type="dxa"/>
                  <w:vMerge w:val="restart"/>
                  <w:vAlign w:val="center"/>
                </w:tcPr>
                <w:p w14:paraId="467C51D4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A5C0F4E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13" w:type="dxa"/>
                  <w:vMerge w:val="restart"/>
                  <w:vAlign w:val="center"/>
                </w:tcPr>
                <w:p w14:paraId="28C3DC4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7CE691C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06" w:type="dxa"/>
                  <w:vMerge w:val="restart"/>
                </w:tcPr>
                <w:p w14:paraId="3473F83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Öğretim Üyesinin</w:t>
                  </w:r>
                </w:p>
                <w:p w14:paraId="6005CC9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 Soyadı</w:t>
                  </w:r>
                </w:p>
              </w:tc>
            </w:tr>
            <w:tr w:rsidR="00B43AFB" w:rsidRPr="000A1288" w14:paraId="17D58B2C" w14:textId="77777777" w:rsidTr="008D2919">
              <w:trPr>
                <w:trHeight w:val="295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3F807B8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038" w:type="dxa"/>
                  <w:tcBorders>
                    <w:bottom w:val="single" w:sz="4" w:space="0" w:color="auto"/>
                  </w:tcBorders>
                  <w:vAlign w:val="center"/>
                </w:tcPr>
                <w:p w14:paraId="3F0F6E3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4E04FA98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180" w:type="dxa"/>
                  <w:vMerge/>
                  <w:tcBorders>
                    <w:bottom w:val="single" w:sz="4" w:space="0" w:color="auto"/>
                  </w:tcBorders>
                </w:tcPr>
                <w:p w14:paraId="300E6A4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13" w:type="dxa"/>
                  <w:vMerge/>
                  <w:tcBorders>
                    <w:bottom w:val="single" w:sz="4" w:space="0" w:color="auto"/>
                  </w:tcBorders>
                </w:tcPr>
                <w:p w14:paraId="3410874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06" w:type="dxa"/>
                  <w:vMerge/>
                  <w:tcBorders>
                    <w:bottom w:val="single" w:sz="4" w:space="0" w:color="auto"/>
                  </w:tcBorders>
                </w:tcPr>
                <w:p w14:paraId="79219171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662F3" w:rsidRPr="000A1288" w14:paraId="7500F275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48D8D8" w14:textId="6CC1E0A8" w:rsidR="008662F3" w:rsidRPr="008D2919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8D2919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03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3C9B5" w14:textId="64D47435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Fen Bilimlerinde Bilgisayar Uygulamalı İstatis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34E0CAF" w14:textId="4BAA9023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4494693" w14:textId="5708A312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A256DAA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ECF1B1" w14:textId="0E9A139C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Huriye DENİŞ ÇELİKER</w:t>
                  </w:r>
                </w:p>
              </w:tc>
            </w:tr>
            <w:tr w:rsidR="008662F3" w:rsidRPr="000A1288" w14:paraId="2BF0F5CF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626691" w14:textId="42084EE3" w:rsidR="008662F3" w:rsidRPr="008D2919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8D2919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02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05B074" w14:textId="53C74550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Bilimsel Araştırmanın Temel İlkeleri ve Etik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74F1B91" w14:textId="6623B9E2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0E18A2D" w14:textId="4CE93E9E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77ECDE5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AD9318" w14:textId="6DF23D95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. Üyesi Gülcan MIHLADIZ</w:t>
                  </w:r>
                </w:p>
              </w:tc>
            </w:tr>
            <w:tr w:rsidR="008662F3" w:rsidRPr="000A1288" w14:paraId="006ACF27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12C3DD" w14:textId="11E4C469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08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F0E1EF" w14:textId="104FBA1A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Fen Bil. </w:t>
                  </w:r>
                  <w:proofErr w:type="spellStart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Eğt</w:t>
                  </w:r>
                  <w:proofErr w:type="spellEnd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. Doğa Araştırmalar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C184FD6" w14:textId="3D233A99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0BBB9F8F" w14:textId="7D2994BA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37E4EA1F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F67170" w14:textId="72735C2B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Prof. Dr. Hasan GENÇ</w:t>
                  </w:r>
                </w:p>
              </w:tc>
            </w:tr>
            <w:tr w:rsidR="008662F3" w:rsidRPr="000A1288" w14:paraId="24FD4512" w14:textId="77777777" w:rsidTr="008D2919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C99A924" w14:textId="5DA335A2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76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DFA96BB" w14:textId="594D7EE9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Okullarda Çevre Eği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175624F" w14:textId="0CE7AF84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F492EBE" w14:textId="37886FB6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592F1C9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527FCB" w14:textId="14ED1C6A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Prof. Dr. Hasan GENÇ</w:t>
                  </w:r>
                </w:p>
              </w:tc>
            </w:tr>
            <w:tr w:rsidR="008662F3" w:rsidRPr="000A1288" w14:paraId="0F416AC8" w14:textId="77777777" w:rsidTr="008D2919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AF18E7" w14:textId="75D222E1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80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5AF8FD" w14:textId="199104E8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21. Yüzyıl Becerileri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B0EB5AF" w14:textId="5E0C5E44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E5CE81F" w14:textId="3C17BFC8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3D41B651" w14:textId="57C14A46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FC1F17" w14:textId="17B78180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Huriye DENİŞ ÇELİKER</w:t>
                  </w:r>
                </w:p>
              </w:tc>
            </w:tr>
            <w:tr w:rsidR="008662F3" w:rsidRPr="000A1288" w14:paraId="6BF9DE28" w14:textId="77777777" w:rsidTr="008D2919">
              <w:trPr>
                <w:trHeight w:val="312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4F9177" w14:textId="75626476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04FBE1548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8C5879" w14:textId="5AB4FF52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Fen Eğitiminde </w:t>
                  </w:r>
                  <w:proofErr w:type="spellStart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İng</w:t>
                  </w:r>
                  <w:proofErr w:type="spellEnd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 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92AF66C" w14:textId="07EE11EF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703C4641" w14:textId="7903EED5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3600E38" w14:textId="02159D09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0E55AF" w14:textId="7CA5ADC6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Nimet IŞIK</w:t>
                  </w:r>
                </w:p>
              </w:tc>
            </w:tr>
            <w:tr w:rsidR="008662F3" w:rsidRPr="000A1288" w14:paraId="40B56C37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CC9E96" w14:textId="7C804F08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04FBE1522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ECDCA7" w14:textId="6164D878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Çevre Kirliliği ve Kontrolü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D9A565" w14:textId="5D15EE22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8AAEC68" w14:textId="695B8DD0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03C2E04" w14:textId="159A68A5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BE404B" w14:textId="1FE2152D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Güvenç GÖRGÜLÜ</w:t>
                  </w:r>
                </w:p>
              </w:tc>
            </w:tr>
            <w:tr w:rsidR="008662F3" w:rsidRPr="000A1288" w14:paraId="5A0958AE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055446" w14:textId="74D16974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04FBE1572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7EB02F" w14:textId="20C77CA1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en Eğitiminde Biyoloj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539E21A" w14:textId="734213AB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38A3CFEB" w14:textId="101E790A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7F6C475B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FA57DB" w14:textId="5EC1563A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Güvenç GÖRGÜLÜ</w:t>
                  </w:r>
                </w:p>
              </w:tc>
            </w:tr>
            <w:tr w:rsidR="008662F3" w:rsidRPr="000A1288" w14:paraId="2BBE4F5E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9BE93F" w14:textId="2004FF23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04FBE1548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4FEE26" w14:textId="7ABCA299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Fen Eğitiminde </w:t>
                  </w:r>
                  <w:proofErr w:type="spellStart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İng</w:t>
                  </w:r>
                  <w:proofErr w:type="spellEnd"/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 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87026F5" w14:textId="26B8391D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1936849" w14:textId="07A94E0D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F1485D8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5F9AB0" w14:textId="0CF61DB0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Güvenç GÖRGÜLÜ</w:t>
                  </w:r>
                </w:p>
              </w:tc>
            </w:tr>
            <w:tr w:rsidR="008662F3" w:rsidRPr="000A1288" w14:paraId="28A20835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F7A589" w14:textId="7EED7BCC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75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96512F" w14:textId="77B337F1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STEM Okuryazarlığı ve Eğitsel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Uyg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.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AB55ECD" w14:textId="7AE1219A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B02B970" w14:textId="6CB81F63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290C4CC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DA880C" w14:textId="029247C0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. Üyesi Gülcan MIHLADIZ</w:t>
                  </w:r>
                  <w:r w:rsidR="003D5F78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TURHAN</w:t>
                  </w:r>
                </w:p>
              </w:tc>
            </w:tr>
            <w:tr w:rsidR="008662F3" w:rsidRPr="000A1288" w14:paraId="4648DE8B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21968B" w14:textId="11D2B197" w:rsidR="008662F3" w:rsidRPr="004219AA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61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9942AB" w14:textId="5AF3986A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Fen Eğitiminde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Sosyobilimsel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Konular ve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C9F4A73" w14:textId="68DCF4F5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5F7FDB1" w14:textId="4B5499AC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4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CC2699" w14:textId="77777777" w:rsidR="008662F3" w:rsidRPr="004219AA" w:rsidRDefault="008662F3" w:rsidP="008662F3">
                  <w:pPr>
                    <w:jc w:val="center"/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F1975E" w14:textId="3FC120F1" w:rsidR="008662F3" w:rsidRPr="004219AA" w:rsidRDefault="008662F3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Hatice BELGE CAN</w:t>
                  </w:r>
                </w:p>
              </w:tc>
            </w:tr>
            <w:tr w:rsidR="008D2919" w:rsidRPr="000A1288" w14:paraId="61FA7BC0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8369E7" w14:textId="4786A7C8" w:rsidR="008D2919" w:rsidRPr="004219AA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77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28BD4" w14:textId="13DF90D4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Fen Eğitiminde Robotik Uygulamaları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83AED60" w14:textId="5B365CBB" w:rsidR="008D2919" w:rsidRPr="004219AA" w:rsidRDefault="0020236A" w:rsidP="008D291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7B15FE7" w14:textId="494AC56C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AB90D91" w14:textId="4B5B9C6E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4A35B0" w14:textId="0224B76C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Osman EROL</w:t>
                  </w:r>
                </w:p>
              </w:tc>
            </w:tr>
            <w:tr w:rsidR="008D2919" w:rsidRPr="000A1288" w14:paraId="2D787749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70BB" w14:textId="7BC1BCBE" w:rsidR="008D2919" w:rsidRPr="004219AA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10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108EF2" w14:textId="5272C107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İlköğretimde Deneysel Fen Öğretim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B48D206" w14:textId="20BE968F" w:rsidR="008D2919" w:rsidRPr="004219AA" w:rsidRDefault="0020236A" w:rsidP="008D291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73AE1089" w14:textId="0EBFD304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7BD483C" w14:textId="3AB18FD8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89185D" w14:textId="2CA42302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. Üyesi 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Ercan TATLİ</w:t>
                  </w:r>
                </w:p>
              </w:tc>
            </w:tr>
            <w:tr w:rsidR="008D2919" w:rsidRPr="000A1288" w14:paraId="2FD596D4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6B7FC" w14:textId="17641B10" w:rsidR="008D2919" w:rsidRPr="004219AA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32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FD1C94" w14:textId="766EEF67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ktif Öğrenme Yöntemleri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3E5865" w14:textId="5C0187D0" w:rsidR="008D2919" w:rsidRPr="004219AA" w:rsidRDefault="0020236A" w:rsidP="008D291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02D1F3A3" w14:textId="6C27F961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7C58A1" w14:textId="2AF0C732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60FCF7" w14:textId="44EAFEFB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. Üyesi 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Ercan TATLİ</w:t>
                  </w:r>
                </w:p>
              </w:tc>
            </w:tr>
            <w:tr w:rsidR="008D2919" w:rsidRPr="000A1288" w14:paraId="6801A609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88BAF3" w14:textId="75556193" w:rsidR="008D2919" w:rsidRPr="004219AA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65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78C1E2" w14:textId="678D49FF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 xml:space="preserve">Fen 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Öğretiminde Teknoloji Entegrasyonu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B2F17D" w14:textId="08C2D291" w:rsidR="008D2919" w:rsidRPr="004219AA" w:rsidRDefault="0020236A" w:rsidP="008D291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9E721F3" w14:textId="5B0C7E83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5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30E4371" w14:textId="7DE3A8D0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3E098F" w14:textId="1E5078EF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. Üyesi 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Mehmet KARABAL</w:t>
                  </w:r>
                </w:p>
              </w:tc>
            </w:tr>
            <w:tr w:rsidR="008D2919" w:rsidRPr="000A1288" w14:paraId="611F5792" w14:textId="77777777" w:rsidTr="008D2919">
              <w:trPr>
                <w:trHeight w:val="350"/>
              </w:trPr>
              <w:tc>
                <w:tcPr>
                  <w:tcW w:w="13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91E32B" w14:textId="325CB6BF" w:rsidR="008D2919" w:rsidRPr="004219AA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1507</w:t>
                  </w:r>
                </w:p>
              </w:tc>
              <w:tc>
                <w:tcPr>
                  <w:tcW w:w="50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C4E288" w14:textId="29DB8193" w:rsidR="008D2919" w:rsidRPr="00354957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35495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Fen Eğitiminde Özel Öğretim </w:t>
                  </w:r>
                  <w:proofErr w:type="spellStart"/>
                  <w:r w:rsidRPr="0035495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etodları</w:t>
                  </w:r>
                  <w:proofErr w:type="spellEnd"/>
                </w:p>
              </w:tc>
              <w:tc>
                <w:tcPr>
                  <w:tcW w:w="13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7334343" w14:textId="75CFCE83" w:rsidR="008D2919" w:rsidRPr="004219AA" w:rsidRDefault="0020236A" w:rsidP="008D291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4A8429A" w14:textId="4DDD29D9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6:00</w:t>
                  </w:r>
                </w:p>
              </w:tc>
              <w:tc>
                <w:tcPr>
                  <w:tcW w:w="131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60FB895" w14:textId="21086455" w:rsidR="008D2919" w:rsidRPr="004219AA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06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8ED2A" w14:textId="681D6E44" w:rsidR="008D2919" w:rsidRPr="004219AA" w:rsidRDefault="008D2919" w:rsidP="008D2919">
                  <w:pP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Öğr</w:t>
                  </w:r>
                  <w:proofErr w:type="spellEnd"/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. Üyesi </w:t>
                  </w: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Mehmet KARABAL</w:t>
                  </w:r>
                </w:p>
              </w:tc>
            </w:tr>
          </w:tbl>
          <w:p w14:paraId="3EF3873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492BD0D" w14:textId="77777777" w:rsidTr="00E94334">
        <w:trPr>
          <w:gridAfter w:val="1"/>
          <w:wAfter w:w="47" w:type="pct"/>
          <w:trHeight w:val="48"/>
        </w:trPr>
        <w:tc>
          <w:tcPr>
            <w:tcW w:w="4953" w:type="pct"/>
            <w:tcBorders>
              <w:top w:val="single" w:sz="12" w:space="0" w:color="auto"/>
              <w:bottom w:val="nil"/>
            </w:tcBorders>
          </w:tcPr>
          <w:p w14:paraId="31967852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564F437C" w14:textId="77777777" w:rsidTr="00E94334">
        <w:trPr>
          <w:gridAfter w:val="1"/>
          <w:wAfter w:w="47" w:type="pct"/>
          <w:trHeight w:val="693"/>
        </w:trPr>
        <w:tc>
          <w:tcPr>
            <w:tcW w:w="4953" w:type="pct"/>
            <w:tcBorders>
              <w:top w:val="nil"/>
              <w:bottom w:val="single" w:sz="12" w:space="0" w:color="auto"/>
            </w:tcBorders>
          </w:tcPr>
          <w:p w14:paraId="39A0DC06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2E89749" w14:textId="1419B77C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30008178" w14:textId="62913F33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79326CAD" w14:textId="77777777" w:rsidR="008D2919" w:rsidRDefault="008D2919" w:rsidP="00DC3389">
            <w:pPr>
              <w:rPr>
                <w:rFonts w:ascii="Times New Roman" w:hAnsi="Times New Roman" w:cs="Times New Roman"/>
              </w:rPr>
            </w:pPr>
          </w:p>
          <w:p w14:paraId="1E73AA0C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7F4AEE" w14:paraId="4752D010" w14:textId="77777777" w:rsidTr="00952EB2">
        <w:trPr>
          <w:trHeight w:val="815"/>
        </w:trPr>
        <w:tc>
          <w:tcPr>
            <w:tcW w:w="5000" w:type="pct"/>
            <w:gridSpan w:val="2"/>
            <w:tcBorders>
              <w:bottom w:val="single" w:sz="12" w:space="0" w:color="auto"/>
            </w:tcBorders>
            <w:vAlign w:val="center"/>
          </w:tcPr>
          <w:p w14:paraId="39DCBD92" w14:textId="2956A384" w:rsidR="00B43AFB" w:rsidRPr="00CD5953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tr-TR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2DFC60D5" wp14:editId="626A357F">
                  <wp:simplePos x="5000625" y="542925"/>
                  <wp:positionH relativeFrom="margin">
                    <wp:posOffset>100965</wp:posOffset>
                  </wp:positionH>
                  <wp:positionV relativeFrom="margin">
                    <wp:posOffset>76200</wp:posOffset>
                  </wp:positionV>
                  <wp:extent cx="502920" cy="502920"/>
                  <wp:effectExtent l="0" t="0" r="0" b="0"/>
                  <wp:wrapSquare wrapText="bothSides"/>
                  <wp:docPr id="9" name="Resim 9" descr="http://www.mehmetakif.edu.tr/images/ma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hmetakif.edu.tr/images/ma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T.C</w:t>
            </w:r>
          </w:p>
          <w:p w14:paraId="6461557D" w14:textId="39B985C9" w:rsidR="00B43AFB" w:rsidRPr="00CD5953" w:rsidRDefault="00952EB2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RDUR </w:t>
            </w:r>
            <w:r w:rsidR="00B43AFB" w:rsidRPr="00CD5953">
              <w:rPr>
                <w:rFonts w:ascii="Times New Roman" w:hAnsi="Times New Roman" w:cs="Times New Roman"/>
                <w:sz w:val="24"/>
                <w:szCs w:val="24"/>
              </w:rPr>
              <w:t>MEHMET AKİF ERSOY ÜNİVERSİTESİ</w:t>
            </w:r>
          </w:p>
          <w:p w14:paraId="4218AA87" w14:textId="6B073FFC" w:rsidR="00B43AFB" w:rsidRPr="00952EB2" w:rsidRDefault="00B43AFB" w:rsidP="00952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EĞİTİM BİLİMLERİ ENSTİTÜSÜ</w:t>
            </w:r>
            <w:r w:rsidR="00952E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LİSANSÜSTÜ DERS SINAV PROGRAM TAKVİMİ FORMU</w:t>
            </w:r>
          </w:p>
        </w:tc>
      </w:tr>
      <w:tr w:rsidR="003D5F78" w:rsidRPr="007F4AEE" w14:paraId="081A7A46" w14:textId="77777777" w:rsidTr="00E94334">
        <w:trPr>
          <w:trHeight w:val="407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04D98B" w14:textId="0A6A583F" w:rsidR="003D5F78" w:rsidRPr="007F4AEE" w:rsidRDefault="003D5F78" w:rsidP="003D5F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EĞİTİM-ÖĞRETİM YIL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ÜZ</w:t>
            </w:r>
            <w:r w:rsidRPr="00CD5953">
              <w:rPr>
                <w:rFonts w:ascii="Times New Roman" w:hAnsi="Times New Roman" w:cs="Times New Roman"/>
                <w:sz w:val="24"/>
                <w:szCs w:val="24"/>
              </w:rPr>
              <w:t xml:space="preserve"> YARIYILI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</w:rPr>
              <w:t xml:space="preserve">ARA SINAV  (   )      YARIYIL SONU SINAVI ()       BÜTÜNLEME  ( </w:t>
            </w:r>
            <w:r w:rsidR="0089293D">
              <w:rPr>
                <w:rFonts w:ascii="Times New Roman" w:hAnsi="Times New Roman"/>
              </w:rPr>
              <w:t>X</w:t>
            </w:r>
            <w:r>
              <w:rPr>
                <w:rFonts w:ascii="Times New Roman" w:hAnsi="Times New Roman"/>
              </w:rPr>
              <w:t xml:space="preserve">  )                </w:t>
            </w:r>
          </w:p>
        </w:tc>
      </w:tr>
      <w:tr w:rsidR="00B43AFB" w:rsidRPr="007F4AEE" w14:paraId="687C93F7" w14:textId="77777777" w:rsidTr="00E94334">
        <w:trPr>
          <w:trHeight w:val="5085"/>
        </w:trPr>
        <w:tc>
          <w:tcPr>
            <w:tcW w:w="5000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D17B8F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07"/>
              <w:gridCol w:w="5435"/>
              <w:gridCol w:w="2098"/>
              <w:gridCol w:w="2114"/>
            </w:tblGrid>
            <w:tr w:rsidR="00B43AFB" w:rsidRPr="000A1288" w14:paraId="38791418" w14:textId="77777777" w:rsidTr="00524211">
              <w:trPr>
                <w:trHeight w:val="302"/>
              </w:trPr>
              <w:tc>
                <w:tcPr>
                  <w:tcW w:w="4907" w:type="dxa"/>
                  <w:tcBorders>
                    <w:bottom w:val="single" w:sz="4" w:space="0" w:color="auto"/>
                  </w:tcBorders>
                  <w:vAlign w:val="center"/>
                </w:tcPr>
                <w:p w14:paraId="517E1CA0" w14:textId="77777777" w:rsidR="00B43AFB" w:rsidRPr="000A1288" w:rsidRDefault="00B43AFB" w:rsidP="00E94334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NABİLİM DALI</w:t>
                  </w:r>
                </w:p>
              </w:tc>
              <w:tc>
                <w:tcPr>
                  <w:tcW w:w="5435" w:type="dxa"/>
                  <w:tcBorders>
                    <w:bottom w:val="single" w:sz="4" w:space="0" w:color="auto"/>
                  </w:tcBorders>
                  <w:vAlign w:val="center"/>
                </w:tcPr>
                <w:p w14:paraId="6E1D13B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     LİSANSÜSTÜ PROGRAM ADI</w:t>
                  </w:r>
                </w:p>
              </w:tc>
              <w:tc>
                <w:tcPr>
                  <w:tcW w:w="4212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6C8B5642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PROGRAM TÜRÜ</w:t>
                  </w:r>
                </w:p>
              </w:tc>
            </w:tr>
            <w:tr w:rsidR="00B43AFB" w:rsidRPr="000A1288" w14:paraId="5F66168C" w14:textId="77777777" w:rsidTr="00524211">
              <w:trPr>
                <w:trHeight w:val="421"/>
              </w:trPr>
              <w:tc>
                <w:tcPr>
                  <w:tcW w:w="4907" w:type="dxa"/>
                  <w:tcBorders>
                    <w:top w:val="single" w:sz="4" w:space="0" w:color="auto"/>
                  </w:tcBorders>
                  <w:vAlign w:val="center"/>
                </w:tcPr>
                <w:p w14:paraId="1804A8C6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TEMATİK VE FEN BİLİMLER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EĞİTİMİ ANABİLİMDALI BAŞKANLIĞI </w:t>
                  </w:r>
                </w:p>
              </w:tc>
              <w:tc>
                <w:tcPr>
                  <w:tcW w:w="5435" w:type="dxa"/>
                  <w:tcBorders>
                    <w:top w:val="single" w:sz="4" w:space="0" w:color="auto"/>
                  </w:tcBorders>
                  <w:vAlign w:val="center"/>
                </w:tcPr>
                <w:p w14:paraId="05CB756C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      FEN BİLİMLERİ EĞİTİMİ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2098" w:type="dxa"/>
                  <w:tcBorders>
                    <w:top w:val="single" w:sz="4" w:space="0" w:color="auto"/>
                  </w:tcBorders>
                  <w:vAlign w:val="center"/>
                </w:tcPr>
                <w:p w14:paraId="69645A44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2D92A789" wp14:editId="6E31F647">
                            <wp:simplePos x="0" y="0"/>
                            <wp:positionH relativeFrom="column">
                              <wp:posOffset>45085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6" name="Dikdörtgen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10CA782" id="Dikdörtgen 16" o:spid="_x0000_s1026" style="position:absolute;margin-left:3.55pt;margin-top:-.95pt;width:10.5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" filled="f" strokecolor="windowText" strokeweight="1pt"/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 </w:t>
                  </w:r>
                  <w:r w:rsidRPr="000A1288">
                    <w:rPr>
                      <w:rFonts w:ascii="Times New Roman" w:hAnsi="Times New Roman" w:cs="Times New Roman"/>
                    </w:rPr>
                    <w:t xml:space="preserve">   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0A1288">
                    <w:rPr>
                      <w:rFonts w:ascii="Times New Roman" w:hAnsi="Times New Roman" w:cs="Times New Roman"/>
                    </w:rPr>
                    <w:t>Yüksek Lisans</w:t>
                  </w:r>
                </w:p>
              </w:tc>
              <w:tc>
                <w:tcPr>
                  <w:tcW w:w="2114" w:type="dxa"/>
                  <w:tcBorders>
                    <w:top w:val="single" w:sz="4" w:space="0" w:color="auto"/>
                  </w:tcBorders>
                  <w:vAlign w:val="center"/>
                </w:tcPr>
                <w:p w14:paraId="49E7DF1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A1288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0DC1F4E3" wp14:editId="64DC5BF0">
                            <wp:simplePos x="0" y="0"/>
                            <wp:positionH relativeFrom="column">
                              <wp:posOffset>57785</wp:posOffset>
                            </wp:positionH>
                            <wp:positionV relativeFrom="paragraph">
                              <wp:posOffset>15240</wp:posOffset>
                            </wp:positionV>
                            <wp:extent cx="133350" cy="152400"/>
                            <wp:effectExtent l="0" t="0" r="19050" b="19050"/>
                            <wp:wrapNone/>
                            <wp:docPr id="17" name="Dikdörtgen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335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09F24F63" w14:textId="77777777" w:rsidR="00B43AFB" w:rsidRPr="001369F4" w:rsidRDefault="00B43AFB" w:rsidP="00B43AFB">
                                        <w:pPr>
                                          <w:jc w:val="center"/>
                                          <w:rPr>
                                            <w:b/>
                                          </w:rPr>
                                        </w:pPr>
                                        <w:r w:rsidRPr="001369F4">
                                          <w:rPr>
                                            <w:b/>
                                          </w:rPr>
                                          <w:t xml:space="preserve">   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C1F4E3" id="Dikdörtgen 17" o:spid="_x0000_s1027" style="position:absolute;margin-left:4.55pt;margin-top:1.2pt;width:10.5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" filled="f" strokecolor="windowText" strokeweight="1pt">
                            <v:textbox>
                              <w:txbxContent>
                                <w:p w14:paraId="09F24F63" w14:textId="77777777" w:rsidR="00B43AFB" w:rsidRPr="001369F4" w:rsidRDefault="00B43AFB" w:rsidP="00B43AF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1369F4">
                                    <w:rPr>
                                      <w:b/>
                                    </w:rPr>
                                    <w:t xml:space="preserve">    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rFonts w:ascii="Times New Roman" w:hAnsi="Times New Roman" w:cs="Times New Roman"/>
                    </w:rPr>
                    <w:t xml:space="preserve">  X   </w:t>
                  </w:r>
                  <w:r w:rsidRPr="000A12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oktora</w:t>
                  </w:r>
                </w:p>
              </w:tc>
            </w:tr>
          </w:tbl>
          <w:p w14:paraId="6A7BE49B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14279" w:type="dxa"/>
              <w:tblLayout w:type="fixed"/>
              <w:tblLook w:val="04A0" w:firstRow="1" w:lastRow="0" w:firstColumn="1" w:lastColumn="0" w:noHBand="0" w:noVBand="1"/>
            </w:tblPr>
            <w:tblGrid>
              <w:gridCol w:w="1403"/>
              <w:gridCol w:w="5129"/>
              <w:gridCol w:w="1336"/>
              <w:gridCol w:w="1201"/>
              <w:gridCol w:w="1336"/>
              <w:gridCol w:w="3874"/>
            </w:tblGrid>
            <w:tr w:rsidR="00B43AFB" w:rsidRPr="000A1288" w14:paraId="0D46F401" w14:textId="77777777" w:rsidTr="008D2919">
              <w:trPr>
                <w:trHeight w:val="288"/>
              </w:trPr>
              <w:tc>
                <w:tcPr>
                  <w:tcW w:w="6532" w:type="dxa"/>
                  <w:gridSpan w:val="2"/>
                  <w:vAlign w:val="center"/>
                </w:tcPr>
                <w:p w14:paraId="2DFDEFCB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DERSİN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01E4FE4A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48FC118F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Tarihi</w:t>
                  </w:r>
                </w:p>
              </w:tc>
              <w:tc>
                <w:tcPr>
                  <w:tcW w:w="1201" w:type="dxa"/>
                  <w:vMerge w:val="restart"/>
                  <w:vAlign w:val="center"/>
                </w:tcPr>
                <w:p w14:paraId="093A6908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 xml:space="preserve">Sınav </w:t>
                  </w:r>
                </w:p>
                <w:p w14:paraId="20DC065D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aati</w:t>
                  </w:r>
                </w:p>
              </w:tc>
              <w:tc>
                <w:tcPr>
                  <w:tcW w:w="1336" w:type="dxa"/>
                  <w:vMerge w:val="restart"/>
                  <w:vAlign w:val="center"/>
                </w:tcPr>
                <w:p w14:paraId="33ECE8F0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Sınav</w:t>
                  </w:r>
                </w:p>
                <w:p w14:paraId="22B12026" w14:textId="77777777" w:rsidR="00B43AFB" w:rsidRPr="000A1288" w:rsidRDefault="00B43AFB" w:rsidP="00DC338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Yeri</w:t>
                  </w:r>
                </w:p>
              </w:tc>
              <w:tc>
                <w:tcPr>
                  <w:tcW w:w="3874" w:type="dxa"/>
                  <w:vMerge w:val="restart"/>
                </w:tcPr>
                <w:p w14:paraId="002B06EF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Öğretim Üyesinin</w:t>
                  </w:r>
                </w:p>
                <w:p w14:paraId="0DB5A9FC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9519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Adı Soyadı</w:t>
                  </w:r>
                </w:p>
              </w:tc>
            </w:tr>
            <w:tr w:rsidR="00B43AFB" w:rsidRPr="000A1288" w14:paraId="1452361F" w14:textId="77777777" w:rsidTr="008D2919">
              <w:trPr>
                <w:trHeight w:val="293"/>
              </w:trPr>
              <w:tc>
                <w:tcPr>
                  <w:tcW w:w="1403" w:type="dxa"/>
                  <w:vAlign w:val="center"/>
                </w:tcPr>
                <w:p w14:paraId="760B88D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Kodu</w:t>
                  </w:r>
                </w:p>
              </w:tc>
              <w:tc>
                <w:tcPr>
                  <w:tcW w:w="5129" w:type="dxa"/>
                  <w:vAlign w:val="center"/>
                </w:tcPr>
                <w:p w14:paraId="338D47CD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  <w:r w:rsidRPr="000A1288">
                    <w:rPr>
                      <w:rFonts w:ascii="Times New Roman" w:hAnsi="Times New Roman" w:cs="Times New Roman"/>
                    </w:rPr>
                    <w:t>Adı</w:t>
                  </w:r>
                </w:p>
              </w:tc>
              <w:tc>
                <w:tcPr>
                  <w:tcW w:w="1336" w:type="dxa"/>
                  <w:vMerge/>
                </w:tcPr>
                <w:p w14:paraId="4E08493B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01" w:type="dxa"/>
                  <w:vMerge/>
                </w:tcPr>
                <w:p w14:paraId="2EEE3A65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336" w:type="dxa"/>
                  <w:vMerge/>
                </w:tcPr>
                <w:p w14:paraId="044305FE" w14:textId="77777777" w:rsidR="00B43AFB" w:rsidRPr="000A1288" w:rsidRDefault="00B43AFB" w:rsidP="00DC338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74" w:type="dxa"/>
                  <w:vMerge/>
                </w:tcPr>
                <w:p w14:paraId="1A4997D3" w14:textId="77777777" w:rsidR="00B43AFB" w:rsidRPr="009519FA" w:rsidRDefault="00B43AFB" w:rsidP="00DC338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354957" w:rsidRPr="000A1288" w14:paraId="3AC75614" w14:textId="77777777" w:rsidTr="008D2919">
              <w:trPr>
                <w:trHeight w:val="310"/>
              </w:trPr>
              <w:tc>
                <w:tcPr>
                  <w:tcW w:w="1403" w:type="dxa"/>
                  <w:shd w:val="clear" w:color="auto" w:fill="auto"/>
                  <w:vAlign w:val="center"/>
                </w:tcPr>
                <w:p w14:paraId="26D1B5EB" w14:textId="18D537BC" w:rsidR="00354957" w:rsidRPr="008D2919" w:rsidRDefault="00354957" w:rsidP="00354957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8D2919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2601</w:t>
                  </w:r>
                </w:p>
              </w:tc>
              <w:tc>
                <w:tcPr>
                  <w:tcW w:w="5129" w:type="dxa"/>
                  <w:shd w:val="clear" w:color="auto" w:fill="auto"/>
                  <w:vAlign w:val="center"/>
                </w:tcPr>
                <w:p w14:paraId="563CCED6" w14:textId="00763DB0" w:rsidR="00354957" w:rsidRPr="004219AA" w:rsidRDefault="00354957" w:rsidP="00354957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Eğitimde İleri Araştırma Teknikleri</w:t>
                  </w:r>
                </w:p>
              </w:tc>
              <w:tc>
                <w:tcPr>
                  <w:tcW w:w="1336" w:type="dxa"/>
                </w:tcPr>
                <w:p w14:paraId="75D7D91B" w14:textId="0326C540" w:rsidR="00354957" w:rsidRPr="004219AA" w:rsidRDefault="0020236A" w:rsidP="0035495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201" w:type="dxa"/>
                  <w:vAlign w:val="center"/>
                </w:tcPr>
                <w:p w14:paraId="74B0DA31" w14:textId="2DA7A799" w:rsidR="00354957" w:rsidRPr="004219AA" w:rsidRDefault="008662F3" w:rsidP="0035495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0:00</w:t>
                  </w:r>
                </w:p>
              </w:tc>
              <w:tc>
                <w:tcPr>
                  <w:tcW w:w="1336" w:type="dxa"/>
                  <w:vAlign w:val="center"/>
                </w:tcPr>
                <w:p w14:paraId="3FAF6D88" w14:textId="77777777" w:rsidR="00354957" w:rsidRPr="004219AA" w:rsidRDefault="00354957" w:rsidP="0035495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  <w:vAlign w:val="center"/>
                </w:tcPr>
                <w:p w14:paraId="4809CB41" w14:textId="569A9E10" w:rsidR="00354957" w:rsidRPr="004219AA" w:rsidRDefault="00354957" w:rsidP="00354957">
                  <w:pPr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4219AA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Fikret KORUR</w:t>
                  </w:r>
                </w:p>
              </w:tc>
            </w:tr>
            <w:tr w:rsidR="008662F3" w:rsidRPr="000A1288" w14:paraId="2E4FDFD1" w14:textId="77777777" w:rsidTr="008D2919">
              <w:trPr>
                <w:trHeight w:val="349"/>
              </w:trPr>
              <w:tc>
                <w:tcPr>
                  <w:tcW w:w="1403" w:type="dxa"/>
                  <w:shd w:val="clear" w:color="auto" w:fill="auto"/>
                </w:tcPr>
                <w:p w14:paraId="36DD8664" w14:textId="447589DD" w:rsidR="008662F3" w:rsidRPr="008D2919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8D291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04FBE2603</w:t>
                  </w:r>
                </w:p>
              </w:tc>
              <w:tc>
                <w:tcPr>
                  <w:tcW w:w="5129" w:type="dxa"/>
                  <w:shd w:val="clear" w:color="auto" w:fill="auto"/>
                </w:tcPr>
                <w:p w14:paraId="6B796CF0" w14:textId="0A898BBB" w:rsidR="008662F3" w:rsidRPr="004219AA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ilimsel Arş. Etik</w:t>
                  </w:r>
                </w:p>
              </w:tc>
              <w:tc>
                <w:tcPr>
                  <w:tcW w:w="1336" w:type="dxa"/>
                </w:tcPr>
                <w:p w14:paraId="2C551F63" w14:textId="5616751F" w:rsidR="008662F3" w:rsidRPr="004219AA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201" w:type="dxa"/>
                  <w:vAlign w:val="center"/>
                </w:tcPr>
                <w:p w14:paraId="58A1D787" w14:textId="618684E0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1:00</w:t>
                  </w:r>
                </w:p>
              </w:tc>
              <w:tc>
                <w:tcPr>
                  <w:tcW w:w="1336" w:type="dxa"/>
                  <w:vAlign w:val="center"/>
                </w:tcPr>
                <w:p w14:paraId="53D64995" w14:textId="77777777" w:rsidR="008662F3" w:rsidRPr="004219AA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  <w:vAlign w:val="center"/>
                </w:tcPr>
                <w:p w14:paraId="5ED1B66A" w14:textId="71328292" w:rsidR="008662F3" w:rsidRPr="004219AA" w:rsidRDefault="008662F3" w:rsidP="008662F3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Selda BAKIR</w:t>
                  </w:r>
                </w:p>
              </w:tc>
            </w:tr>
            <w:tr w:rsidR="008662F3" w:rsidRPr="000A1288" w14:paraId="15393D03" w14:textId="77777777" w:rsidTr="008D2919">
              <w:trPr>
                <w:trHeight w:val="349"/>
              </w:trPr>
              <w:tc>
                <w:tcPr>
                  <w:tcW w:w="1403" w:type="dxa"/>
                  <w:shd w:val="clear" w:color="auto" w:fill="auto"/>
                  <w:vAlign w:val="center"/>
                </w:tcPr>
                <w:p w14:paraId="10ECB5A4" w14:textId="638BC4D6" w:rsidR="008662F3" w:rsidRPr="00596BD0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2633</w:t>
                  </w:r>
                </w:p>
              </w:tc>
              <w:tc>
                <w:tcPr>
                  <w:tcW w:w="5129" w:type="dxa"/>
                  <w:shd w:val="clear" w:color="auto" w:fill="auto"/>
                  <w:vAlign w:val="center"/>
                </w:tcPr>
                <w:p w14:paraId="640118D6" w14:textId="040B353D" w:rsidR="008662F3" w:rsidRPr="00596BD0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Çevre Eğitimi Uygulamaları</w:t>
                  </w:r>
                </w:p>
              </w:tc>
              <w:tc>
                <w:tcPr>
                  <w:tcW w:w="1336" w:type="dxa"/>
                </w:tcPr>
                <w:p w14:paraId="1922B5CB" w14:textId="024B0680" w:rsidR="008662F3" w:rsidRPr="008605CF" w:rsidRDefault="0020236A" w:rsidP="008662F3">
                  <w:pPr>
                    <w:rPr>
                      <w:rFonts w:ascii="Times New Roman" w:hAnsi="Times New Roman" w:cs="Times New Roman"/>
                      <w:highlight w:val="yellow"/>
                    </w:rPr>
                  </w:pPr>
                  <w:r>
                    <w:rPr>
                      <w:rFonts w:ascii="Times New Roman" w:hAnsi="Times New Roman" w:cs="Times New Roman"/>
                    </w:rPr>
                    <w:t>04.02.2023</w:t>
                  </w:r>
                </w:p>
              </w:tc>
              <w:tc>
                <w:tcPr>
                  <w:tcW w:w="1201" w:type="dxa"/>
                  <w:vAlign w:val="center"/>
                </w:tcPr>
                <w:p w14:paraId="63A4DD5F" w14:textId="280397D0" w:rsidR="008662F3" w:rsidRPr="008662F3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662F3">
                    <w:rPr>
                      <w:rFonts w:ascii="Times New Roman" w:hAnsi="Times New Roman" w:cs="Times New Roman"/>
                    </w:rPr>
                    <w:t>12:00</w:t>
                  </w:r>
                </w:p>
              </w:tc>
              <w:tc>
                <w:tcPr>
                  <w:tcW w:w="1336" w:type="dxa"/>
                  <w:vAlign w:val="center"/>
                </w:tcPr>
                <w:p w14:paraId="46CD814B" w14:textId="7D93009E" w:rsidR="008662F3" w:rsidRPr="000A1288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  <w:vAlign w:val="center"/>
                </w:tcPr>
                <w:p w14:paraId="54E5F6C8" w14:textId="625BC4B4" w:rsidR="008662F3" w:rsidRPr="009519FA" w:rsidRDefault="008662F3" w:rsidP="008662F3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Prof. Dr. Hasan GENÇ</w:t>
                  </w:r>
                </w:p>
              </w:tc>
            </w:tr>
            <w:tr w:rsidR="008662F3" w:rsidRPr="000A1288" w14:paraId="4D0B4C3D" w14:textId="77777777" w:rsidTr="008D2919">
              <w:trPr>
                <w:trHeight w:val="349"/>
              </w:trPr>
              <w:tc>
                <w:tcPr>
                  <w:tcW w:w="1403" w:type="dxa"/>
                  <w:shd w:val="clear" w:color="auto" w:fill="auto"/>
                  <w:vAlign w:val="center"/>
                </w:tcPr>
                <w:p w14:paraId="4FE65436" w14:textId="5986126A" w:rsidR="008662F3" w:rsidRPr="00596BD0" w:rsidRDefault="008662F3" w:rsidP="008662F3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</w:p>
              </w:tc>
              <w:tc>
                <w:tcPr>
                  <w:tcW w:w="5129" w:type="dxa"/>
                  <w:shd w:val="clear" w:color="auto" w:fill="auto"/>
                  <w:vAlign w:val="center"/>
                </w:tcPr>
                <w:p w14:paraId="52397754" w14:textId="021E8691" w:rsidR="008662F3" w:rsidRPr="00596BD0" w:rsidRDefault="008662F3" w:rsidP="008662F3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Fen Öğretiminde Söylem Analizi</w:t>
                  </w:r>
                </w:p>
              </w:tc>
              <w:tc>
                <w:tcPr>
                  <w:tcW w:w="1336" w:type="dxa"/>
                </w:tcPr>
                <w:p w14:paraId="01A3B7F2" w14:textId="19687496" w:rsidR="008662F3" w:rsidRPr="008662F3" w:rsidRDefault="0020236A" w:rsidP="008662F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5.02.2023</w:t>
                  </w:r>
                </w:p>
              </w:tc>
              <w:tc>
                <w:tcPr>
                  <w:tcW w:w="1201" w:type="dxa"/>
                  <w:vAlign w:val="center"/>
                </w:tcPr>
                <w:p w14:paraId="00D47E02" w14:textId="11A05295" w:rsidR="008662F3" w:rsidRPr="008662F3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0</w:t>
                  </w:r>
                  <w:r w:rsidRPr="008662F3">
                    <w:rPr>
                      <w:rFonts w:ascii="Times New Roman" w:hAnsi="Times New Roman" w:cs="Times New Roman"/>
                    </w:rPr>
                    <w:t>:00</w:t>
                  </w:r>
                </w:p>
              </w:tc>
              <w:tc>
                <w:tcPr>
                  <w:tcW w:w="1336" w:type="dxa"/>
                  <w:vAlign w:val="center"/>
                </w:tcPr>
                <w:p w14:paraId="72F2C3F4" w14:textId="0B8BB639" w:rsidR="008662F3" w:rsidRPr="000A1288" w:rsidRDefault="008662F3" w:rsidP="008662F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  <w:vAlign w:val="center"/>
                </w:tcPr>
                <w:p w14:paraId="665459F0" w14:textId="7B98F944" w:rsidR="008662F3" w:rsidRPr="009519FA" w:rsidRDefault="008662F3" w:rsidP="008662F3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F54544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 Huriye DENİŞ ÇELİKER</w:t>
                  </w:r>
                </w:p>
              </w:tc>
            </w:tr>
            <w:tr w:rsidR="008D2919" w:rsidRPr="000A1288" w14:paraId="4850F3C3" w14:textId="77777777" w:rsidTr="008D2919">
              <w:trPr>
                <w:trHeight w:val="349"/>
              </w:trPr>
              <w:tc>
                <w:tcPr>
                  <w:tcW w:w="1403" w:type="dxa"/>
                  <w:shd w:val="clear" w:color="auto" w:fill="auto"/>
                  <w:vAlign w:val="center"/>
                </w:tcPr>
                <w:p w14:paraId="4578AA42" w14:textId="7FFA2F23" w:rsidR="008D2919" w:rsidRPr="00596BD0" w:rsidRDefault="008D2919" w:rsidP="008D2919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04FBE2640</w:t>
                  </w:r>
                </w:p>
              </w:tc>
              <w:tc>
                <w:tcPr>
                  <w:tcW w:w="5129" w:type="dxa"/>
                  <w:shd w:val="clear" w:color="auto" w:fill="auto"/>
                  <w:vAlign w:val="center"/>
                </w:tcPr>
                <w:p w14:paraId="4128879C" w14:textId="3BEF41A9" w:rsidR="008D2919" w:rsidRPr="00596BD0" w:rsidRDefault="008D2919" w:rsidP="008D2919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</w:pPr>
                  <w:r w:rsidRPr="0056762D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Fen Eğitimi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tr-TR"/>
                    </w:rPr>
                    <w:t>nde Muhakeme Becerileri</w:t>
                  </w:r>
                </w:p>
              </w:tc>
              <w:tc>
                <w:tcPr>
                  <w:tcW w:w="1336" w:type="dxa"/>
                </w:tcPr>
                <w:p w14:paraId="4AE73926" w14:textId="70DC9863" w:rsidR="008D2919" w:rsidRPr="008605CF" w:rsidRDefault="0020236A" w:rsidP="008D2919">
                  <w:pPr>
                    <w:rPr>
                      <w:rFonts w:ascii="Times New Roman" w:hAnsi="Times New Roman" w:cs="Times New Roman"/>
                      <w:highlight w:val="yellow"/>
                    </w:rPr>
                  </w:pPr>
                  <w:r>
                    <w:rPr>
                      <w:rFonts w:ascii="Times New Roman" w:hAnsi="Times New Roman" w:cs="Times New Roman"/>
                    </w:rPr>
                    <w:t>06.02.2023</w:t>
                  </w:r>
                </w:p>
              </w:tc>
              <w:tc>
                <w:tcPr>
                  <w:tcW w:w="1201" w:type="dxa"/>
                  <w:vAlign w:val="center"/>
                </w:tcPr>
                <w:p w14:paraId="2388399A" w14:textId="65E53762" w:rsidR="008D2919" w:rsidRPr="008662F3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662F3">
                    <w:rPr>
                      <w:rFonts w:ascii="Times New Roman" w:hAnsi="Times New Roman" w:cs="Times New Roman"/>
                    </w:rPr>
                    <w:t>13:00</w:t>
                  </w:r>
                </w:p>
              </w:tc>
              <w:tc>
                <w:tcPr>
                  <w:tcW w:w="1336" w:type="dxa"/>
                  <w:vAlign w:val="center"/>
                </w:tcPr>
                <w:p w14:paraId="3C1697C5" w14:textId="6A6D8CB6" w:rsidR="008D2919" w:rsidRPr="000A1288" w:rsidRDefault="008D2919" w:rsidP="008D2919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4219AA">
                    <w:rPr>
                      <w:rFonts w:ascii="Times New Roman" w:hAnsi="Times New Roman" w:cs="Times New Roman"/>
                    </w:rPr>
                    <w:t>Ofis</w:t>
                  </w:r>
                </w:p>
              </w:tc>
              <w:tc>
                <w:tcPr>
                  <w:tcW w:w="3874" w:type="dxa"/>
                  <w:vAlign w:val="center"/>
                </w:tcPr>
                <w:p w14:paraId="49C93DB4" w14:textId="5A058AD3" w:rsidR="008D2919" w:rsidRPr="009519FA" w:rsidRDefault="008D2919" w:rsidP="008D291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>Doç. Dr.</w:t>
                  </w:r>
                  <w:r w:rsidRPr="0056762D">
                    <w:rPr>
                      <w:rFonts w:ascii="Times New Roman" w:eastAsia="Times New Roman" w:hAnsi="Times New Roman" w:cs="Times New Roman"/>
                      <w:b/>
                      <w:sz w:val="20"/>
                      <w:szCs w:val="20"/>
                    </w:rPr>
                    <w:t xml:space="preserve"> Hatice BELGE CAN</w:t>
                  </w:r>
                </w:p>
              </w:tc>
            </w:tr>
          </w:tbl>
          <w:p w14:paraId="40932844" w14:textId="77777777" w:rsidR="00B43AFB" w:rsidRPr="000A1288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13C316F0" w14:textId="77777777" w:rsidTr="00E94334">
        <w:trPr>
          <w:trHeight w:val="50"/>
        </w:trPr>
        <w:tc>
          <w:tcPr>
            <w:tcW w:w="5000" w:type="pct"/>
            <w:gridSpan w:val="2"/>
            <w:tcBorders>
              <w:top w:val="single" w:sz="12" w:space="0" w:color="auto"/>
              <w:bottom w:val="nil"/>
            </w:tcBorders>
          </w:tcPr>
          <w:p w14:paraId="0E454DB7" w14:textId="77777777" w:rsidR="00B43AFB" w:rsidRPr="000A1288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3AFB" w:rsidRPr="00E36BAC" w14:paraId="780AED58" w14:textId="77777777" w:rsidTr="00E94334">
        <w:trPr>
          <w:trHeight w:val="88"/>
        </w:trPr>
        <w:tc>
          <w:tcPr>
            <w:tcW w:w="5000" w:type="pct"/>
            <w:gridSpan w:val="2"/>
            <w:tcBorders>
              <w:top w:val="nil"/>
              <w:bottom w:val="single" w:sz="12" w:space="0" w:color="auto"/>
            </w:tcBorders>
          </w:tcPr>
          <w:p w14:paraId="1671F2C3" w14:textId="77777777" w:rsidR="008B557B" w:rsidRDefault="008B557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f. Dr. Hasan GENÇ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9CDDB31" w14:textId="34FE2F86" w:rsidR="00B43AFB" w:rsidRDefault="00B43AFB" w:rsidP="00DC33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lim Dalı Başkanı</w:t>
            </w:r>
          </w:p>
          <w:p w14:paraId="595EAAE9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  <w:p w14:paraId="1FCF8AC2" w14:textId="77777777" w:rsidR="00B43AFB" w:rsidRDefault="00B43AFB" w:rsidP="00DC3389">
            <w:pPr>
              <w:rPr>
                <w:rFonts w:ascii="Times New Roman" w:hAnsi="Times New Roman" w:cs="Times New Roman"/>
              </w:rPr>
            </w:pPr>
          </w:p>
        </w:tc>
      </w:tr>
    </w:tbl>
    <w:p w14:paraId="56404400" w14:textId="77777777" w:rsidR="00B43AFB" w:rsidRPr="00B43AFB" w:rsidRDefault="00B43AFB" w:rsidP="00B43AFB"/>
    <w:sectPr w:rsidR="00B43AFB" w:rsidRPr="00B43AFB" w:rsidSect="008B557B">
      <w:pgSz w:w="16838" w:h="11906" w:orient="landscape"/>
      <w:pgMar w:top="426" w:right="1812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7GwNLQ0MjM3MLdQ0lEKTi0uzszPAykwrAUASVPJNSwAAAA="/>
  </w:docVars>
  <w:rsids>
    <w:rsidRoot w:val="00EC0F08"/>
    <w:rsid w:val="00040D20"/>
    <w:rsid w:val="00106F39"/>
    <w:rsid w:val="00131059"/>
    <w:rsid w:val="001369F4"/>
    <w:rsid w:val="00156FC3"/>
    <w:rsid w:val="001D6189"/>
    <w:rsid w:val="0020236A"/>
    <w:rsid w:val="00204E58"/>
    <w:rsid w:val="0028498D"/>
    <w:rsid w:val="002B6436"/>
    <w:rsid w:val="002B79F4"/>
    <w:rsid w:val="002D308F"/>
    <w:rsid w:val="002D4164"/>
    <w:rsid w:val="00350C47"/>
    <w:rsid w:val="00354957"/>
    <w:rsid w:val="003D5F78"/>
    <w:rsid w:val="004219AA"/>
    <w:rsid w:val="00424546"/>
    <w:rsid w:val="00427152"/>
    <w:rsid w:val="004C02F0"/>
    <w:rsid w:val="0052114D"/>
    <w:rsid w:val="00524211"/>
    <w:rsid w:val="00581741"/>
    <w:rsid w:val="005976F8"/>
    <w:rsid w:val="0060778A"/>
    <w:rsid w:val="006C135F"/>
    <w:rsid w:val="006E69F1"/>
    <w:rsid w:val="006F4604"/>
    <w:rsid w:val="00757CF9"/>
    <w:rsid w:val="00762FA0"/>
    <w:rsid w:val="007F63CB"/>
    <w:rsid w:val="008605CF"/>
    <w:rsid w:val="008662F3"/>
    <w:rsid w:val="008720EE"/>
    <w:rsid w:val="00875716"/>
    <w:rsid w:val="0089293D"/>
    <w:rsid w:val="008B557B"/>
    <w:rsid w:val="008D2919"/>
    <w:rsid w:val="009519FA"/>
    <w:rsid w:val="00952EB2"/>
    <w:rsid w:val="009A5E8C"/>
    <w:rsid w:val="00A3327C"/>
    <w:rsid w:val="00B0456D"/>
    <w:rsid w:val="00B33E4A"/>
    <w:rsid w:val="00B43AFB"/>
    <w:rsid w:val="00B74F4F"/>
    <w:rsid w:val="00BE261B"/>
    <w:rsid w:val="00C959EE"/>
    <w:rsid w:val="00CB6993"/>
    <w:rsid w:val="00CE5A65"/>
    <w:rsid w:val="00D95AFB"/>
    <w:rsid w:val="00DA5133"/>
    <w:rsid w:val="00DB4973"/>
    <w:rsid w:val="00E772FD"/>
    <w:rsid w:val="00E775D4"/>
    <w:rsid w:val="00E94334"/>
    <w:rsid w:val="00EC0F08"/>
    <w:rsid w:val="00F136C7"/>
    <w:rsid w:val="00F21B2B"/>
    <w:rsid w:val="00F32D63"/>
    <w:rsid w:val="00F4763E"/>
    <w:rsid w:val="00FA2358"/>
    <w:rsid w:val="00FC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3EE8C"/>
  <w15:docId w15:val="{E79EF72A-4AF0-46C0-A6E6-A1FA84F99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AF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43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www.mehmetakif.edu.tr/images/maelogo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NUMAN BADEMLİ</cp:lastModifiedBy>
  <cp:revision>14</cp:revision>
  <cp:lastPrinted>2019-10-22T09:09:00Z</cp:lastPrinted>
  <dcterms:created xsi:type="dcterms:W3CDTF">2022-03-31T23:27:00Z</dcterms:created>
  <dcterms:modified xsi:type="dcterms:W3CDTF">2023-01-27T09:33:00Z</dcterms:modified>
</cp:coreProperties>
</file>